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CC054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sz w:val="24"/>
          <w:szCs w:val="24"/>
        </w:rPr>
      </w:pPr>
    </w:p>
    <w:p w14:paraId="49DB40D7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14:paraId="7B534847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14:paraId="4508B345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14:paraId="79D2320F" w14:textId="47CBA0AB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“Castle Defense” Game Design Document</w:t>
      </w:r>
    </w:p>
    <w:p w14:paraId="0FD75B0B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14:paraId="53CC768F" w14:textId="46F24B05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8C6839">
        <w:rPr>
          <w:rFonts w:ascii="Arial" w:hAnsi="Arial" w:cs="Arial"/>
          <w:sz w:val="24"/>
          <w:szCs w:val="24"/>
        </w:rPr>
        <w:t>Junseo Yang</w:t>
      </w:r>
    </w:p>
    <w:p w14:paraId="65ED2350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8C6839">
        <w:rPr>
          <w:rFonts w:ascii="Arial" w:hAnsi="Arial" w:cs="Arial"/>
          <w:sz w:val="24"/>
          <w:szCs w:val="24"/>
        </w:rPr>
        <w:t>Computer Programmer/Analyst OC, Conestoga College</w:t>
      </w:r>
    </w:p>
    <w:p w14:paraId="5570AC52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6618C9">
        <w:rPr>
          <w:rFonts w:ascii="Arial" w:hAnsi="Arial" w:cs="Arial"/>
          <w:sz w:val="24"/>
          <w:szCs w:val="24"/>
        </w:rPr>
        <w:t>PROG2370 - Game Programming with Data Structures</w:t>
      </w:r>
    </w:p>
    <w:p w14:paraId="5E8FB415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color w:val="00B0F0"/>
          <w:sz w:val="24"/>
          <w:szCs w:val="24"/>
        </w:rPr>
      </w:pPr>
      <w:r w:rsidRPr="006618C9">
        <w:rPr>
          <w:rFonts w:ascii="Arial" w:hAnsi="Arial" w:cs="Arial"/>
          <w:sz w:val="24"/>
          <w:szCs w:val="24"/>
        </w:rPr>
        <w:t>Sabbir Ahmed</w:t>
      </w:r>
    </w:p>
    <w:p w14:paraId="49FC71DB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844C6A">
        <w:rPr>
          <w:rFonts w:ascii="Arial" w:hAnsi="Arial" w:cs="Arial"/>
          <w:sz w:val="24"/>
          <w:szCs w:val="24"/>
        </w:rPr>
        <w:t>Dec 1</w:t>
      </w:r>
      <w:r>
        <w:rPr>
          <w:rFonts w:ascii="Arial" w:hAnsi="Arial" w:cs="Arial"/>
          <w:sz w:val="24"/>
          <w:szCs w:val="24"/>
        </w:rPr>
        <w:t>2</w:t>
      </w:r>
      <w:r w:rsidRPr="00844C6A">
        <w:rPr>
          <w:rFonts w:ascii="Arial" w:hAnsi="Arial" w:cs="Arial"/>
          <w:sz w:val="24"/>
          <w:szCs w:val="24"/>
        </w:rPr>
        <w:t>, 202</w:t>
      </w:r>
      <w:r>
        <w:rPr>
          <w:rFonts w:ascii="Arial" w:hAnsi="Arial" w:cs="Arial"/>
          <w:sz w:val="24"/>
          <w:szCs w:val="24"/>
        </w:rPr>
        <w:t>1</w:t>
      </w:r>
      <w:r w:rsidRPr="00844C6A">
        <w:rPr>
          <w:rFonts w:ascii="Arial" w:hAnsi="Arial" w:cs="Arial"/>
          <w:sz w:val="24"/>
          <w:szCs w:val="24"/>
        </w:rPr>
        <w:t xml:space="preserve"> 11:59 PM</w:t>
      </w:r>
    </w:p>
    <w:p w14:paraId="74A8AB6F" w14:textId="77777777" w:rsidR="00965A9D" w:rsidRPr="008C6839" w:rsidRDefault="00965A9D" w:rsidP="00965A9D">
      <w:pPr>
        <w:spacing w:line="480" w:lineRule="auto"/>
        <w:rPr>
          <w:rFonts w:ascii="Arial" w:hAnsi="Arial" w:cs="Arial"/>
          <w:sz w:val="24"/>
          <w:szCs w:val="24"/>
        </w:rPr>
      </w:pPr>
      <w:r w:rsidRPr="008C6839">
        <w:rPr>
          <w:rFonts w:ascii="Arial" w:hAnsi="Arial" w:cs="Arial"/>
          <w:sz w:val="24"/>
          <w:szCs w:val="24"/>
        </w:rPr>
        <w:br w:type="page"/>
      </w:r>
    </w:p>
    <w:p w14:paraId="176C7C30" w14:textId="7A976BDC" w:rsidR="0022588D" w:rsidRDefault="00965A9D" w:rsidP="00965A9D">
      <w:r>
        <w:lastRenderedPageBreak/>
        <w:t>Goal</w:t>
      </w:r>
      <w:r w:rsidR="0022588D">
        <w:t>: Defense Castle from Enemy</w:t>
      </w:r>
    </w:p>
    <w:p w14:paraId="770B3262" w14:textId="435CA532" w:rsidR="00965A9D" w:rsidRDefault="00310654" w:rsidP="00965A9D">
      <w:r>
        <w:t xml:space="preserve">Class </w:t>
      </w:r>
      <w:r w:rsidR="00965A9D">
        <w:t>Structure</w:t>
      </w:r>
    </w:p>
    <w:p w14:paraId="5D31A476" w14:textId="4F084F14" w:rsidR="00F23421" w:rsidRDefault="00F23421" w:rsidP="00F23421">
      <w:r>
        <w:t>Level</w:t>
      </w:r>
      <w:r>
        <w:t>, Game Start, Stop</w:t>
      </w:r>
    </w:p>
    <w:p w14:paraId="302A7E59" w14:textId="1F4261BF" w:rsidR="00235ED8" w:rsidRDefault="00EF1B84" w:rsidP="00EF1B84">
      <w:pPr>
        <w:pStyle w:val="ListParagraph"/>
        <w:numPr>
          <w:ilvl w:val="0"/>
          <w:numId w:val="4"/>
        </w:numPr>
      </w:pPr>
      <w:r>
        <w:t>Castle</w:t>
      </w:r>
    </w:p>
    <w:p w14:paraId="1CDEB8C7" w14:textId="0C0D4A80" w:rsidR="006F1984" w:rsidRDefault="00C4119A" w:rsidP="00EF1B84">
      <w:pPr>
        <w:pStyle w:val="ListParagraph"/>
        <w:numPr>
          <w:ilvl w:val="0"/>
          <w:numId w:val="4"/>
        </w:numPr>
      </w:pPr>
      <w:r>
        <w:t>Corss</w:t>
      </w:r>
      <w:r w:rsidR="006F1984">
        <w:t>Bow</w:t>
      </w:r>
    </w:p>
    <w:p w14:paraId="65EF0FEA" w14:textId="12F00439" w:rsidR="00EF1B84" w:rsidRDefault="00D50D96" w:rsidP="00EF1B84">
      <w:pPr>
        <w:pStyle w:val="ListParagraph"/>
        <w:numPr>
          <w:ilvl w:val="0"/>
          <w:numId w:val="4"/>
        </w:numPr>
      </w:pPr>
      <w:r>
        <w:t>Enemy</w:t>
      </w:r>
    </w:p>
    <w:p w14:paraId="2040AF99" w14:textId="6C9D3B40" w:rsidR="00D167A3" w:rsidRDefault="00D167A3" w:rsidP="002501DA">
      <w:pPr>
        <w:pStyle w:val="ListParagraph"/>
        <w:numPr>
          <w:ilvl w:val="1"/>
          <w:numId w:val="4"/>
        </w:numPr>
      </w:pPr>
      <w:r>
        <w:t>Position</w:t>
      </w:r>
    </w:p>
    <w:p w14:paraId="0B768B72" w14:textId="1D91E374" w:rsidR="00A51D60" w:rsidRDefault="00A970C9" w:rsidP="002501DA">
      <w:pPr>
        <w:pStyle w:val="ListParagraph"/>
        <w:numPr>
          <w:ilvl w:val="1"/>
          <w:numId w:val="4"/>
        </w:numPr>
      </w:pPr>
      <w:r>
        <w:t>Speed</w:t>
      </w:r>
    </w:p>
    <w:p w14:paraId="363400EB" w14:textId="77777777" w:rsidR="009E5AEA" w:rsidRDefault="009E5AEA" w:rsidP="009E5AEA">
      <w:pPr>
        <w:pStyle w:val="ListParagraph"/>
        <w:numPr>
          <w:ilvl w:val="2"/>
          <w:numId w:val="4"/>
        </w:numPr>
      </w:pPr>
      <w:r>
        <w:t>X</w:t>
      </w:r>
    </w:p>
    <w:p w14:paraId="00CF9281" w14:textId="2491E42E" w:rsidR="009E5AEA" w:rsidRDefault="009E5AEA" w:rsidP="005C631D">
      <w:pPr>
        <w:pStyle w:val="ListParagraph"/>
        <w:numPr>
          <w:ilvl w:val="2"/>
          <w:numId w:val="4"/>
        </w:numPr>
      </w:pPr>
      <w:r>
        <w:t>Y = LayerDepth</w:t>
      </w:r>
    </w:p>
    <w:p w14:paraId="41919BDF" w14:textId="7D6766AA" w:rsidR="00D40DF8" w:rsidRDefault="00D40DF8" w:rsidP="00372082">
      <w:pPr>
        <w:pStyle w:val="ListParagraph"/>
        <w:numPr>
          <w:ilvl w:val="1"/>
          <w:numId w:val="4"/>
        </w:numPr>
      </w:pPr>
      <w:r>
        <w:t>Scale</w:t>
      </w:r>
    </w:p>
    <w:p w14:paraId="15CF6C69" w14:textId="77777777" w:rsidR="00317C68" w:rsidRDefault="00317C68" w:rsidP="00317C68">
      <w:pPr>
        <w:pStyle w:val="ListParagraph"/>
        <w:numPr>
          <w:ilvl w:val="1"/>
          <w:numId w:val="4"/>
        </w:numPr>
      </w:pPr>
      <w:r>
        <w:t>State</w:t>
      </w:r>
    </w:p>
    <w:p w14:paraId="517EA34E" w14:textId="77777777" w:rsidR="00317C68" w:rsidRDefault="00317C68" w:rsidP="00317C68">
      <w:pPr>
        <w:pStyle w:val="ListParagraph"/>
        <w:numPr>
          <w:ilvl w:val="2"/>
          <w:numId w:val="4"/>
        </w:numPr>
      </w:pPr>
      <w:r>
        <w:t>Move</w:t>
      </w:r>
    </w:p>
    <w:p w14:paraId="024BC9CC" w14:textId="77777777" w:rsidR="00317C68" w:rsidRDefault="00317C68" w:rsidP="00317C68">
      <w:pPr>
        <w:pStyle w:val="ListParagraph"/>
        <w:numPr>
          <w:ilvl w:val="2"/>
          <w:numId w:val="4"/>
        </w:numPr>
      </w:pPr>
      <w:r>
        <w:t>Idle??</w:t>
      </w:r>
    </w:p>
    <w:p w14:paraId="30893E26" w14:textId="77777777" w:rsidR="00317C68" w:rsidRDefault="00317C68" w:rsidP="00317C68">
      <w:pPr>
        <w:pStyle w:val="ListParagraph"/>
        <w:numPr>
          <w:ilvl w:val="2"/>
          <w:numId w:val="4"/>
        </w:numPr>
      </w:pPr>
      <w:r>
        <w:t>Attack??</w:t>
      </w:r>
    </w:p>
    <w:p w14:paraId="1C2203A3" w14:textId="77777777" w:rsidR="00317C68" w:rsidRDefault="00317C68" w:rsidP="00317C68">
      <w:pPr>
        <w:pStyle w:val="ListParagraph"/>
        <w:numPr>
          <w:ilvl w:val="2"/>
          <w:numId w:val="4"/>
        </w:numPr>
      </w:pPr>
      <w:r>
        <w:t>Hurt??</w:t>
      </w:r>
    </w:p>
    <w:p w14:paraId="02DA8FE8" w14:textId="714AFE25" w:rsidR="00317C68" w:rsidRDefault="00317C68" w:rsidP="00A44356">
      <w:pPr>
        <w:pStyle w:val="ListParagraph"/>
        <w:numPr>
          <w:ilvl w:val="2"/>
          <w:numId w:val="4"/>
        </w:numPr>
      </w:pPr>
      <w:r>
        <w:t>Die??</w:t>
      </w:r>
    </w:p>
    <w:p w14:paraId="00267296" w14:textId="3C915A17" w:rsidR="00EF1B84" w:rsidRDefault="00015B41" w:rsidP="00015B41">
      <w:pPr>
        <w:pStyle w:val="ListParagraph"/>
        <w:numPr>
          <w:ilvl w:val="0"/>
          <w:numId w:val="4"/>
        </w:numPr>
      </w:pPr>
      <w:r>
        <w:t>Enemy Generator</w:t>
      </w:r>
    </w:p>
    <w:p w14:paraId="2F39F55B" w14:textId="136EE8E8" w:rsidR="00015B41" w:rsidRDefault="00015B41" w:rsidP="00015B41">
      <w:pPr>
        <w:pStyle w:val="ListParagraph"/>
        <w:numPr>
          <w:ilvl w:val="1"/>
          <w:numId w:val="4"/>
        </w:numPr>
      </w:pPr>
      <w:r>
        <w:t>Level</w:t>
      </w:r>
    </w:p>
    <w:p w14:paraId="20E9C095" w14:textId="632ABD04" w:rsidR="00015B41" w:rsidRDefault="00015B41" w:rsidP="00015B41">
      <w:pPr>
        <w:pStyle w:val="ListParagraph"/>
        <w:numPr>
          <w:ilvl w:val="1"/>
          <w:numId w:val="4"/>
        </w:numPr>
      </w:pPr>
      <w:r>
        <w:t>Random Y</w:t>
      </w:r>
    </w:p>
    <w:p w14:paraId="79A236D0" w14:textId="75F32E77" w:rsidR="009466B9" w:rsidRDefault="009466B9" w:rsidP="009466B9">
      <w:pPr>
        <w:pStyle w:val="ListParagraph"/>
        <w:numPr>
          <w:ilvl w:val="0"/>
          <w:numId w:val="4"/>
        </w:numPr>
      </w:pPr>
      <w:r>
        <w:t>Collision Detector</w:t>
      </w:r>
    </w:p>
    <w:p w14:paraId="0D4A8272" w14:textId="4E898925" w:rsidR="009466B9" w:rsidRDefault="009466B9" w:rsidP="009466B9">
      <w:pPr>
        <w:pStyle w:val="ListParagraph"/>
        <w:numPr>
          <w:ilvl w:val="1"/>
          <w:numId w:val="4"/>
        </w:numPr>
      </w:pPr>
      <w:r>
        <w:t>Dead motion</w:t>
      </w:r>
    </w:p>
    <w:p w14:paraId="3EB8B1CB" w14:textId="2FD5BA8C" w:rsidR="009466B9" w:rsidRDefault="009466B9" w:rsidP="009466B9">
      <w:pPr>
        <w:pStyle w:val="ListParagraph"/>
        <w:numPr>
          <w:ilvl w:val="1"/>
          <w:numId w:val="4"/>
        </w:numPr>
      </w:pPr>
      <w:r>
        <w:t>Score System</w:t>
      </w:r>
    </w:p>
    <w:p w14:paraId="3562594A" w14:textId="455D2414" w:rsidR="000C5ED7" w:rsidRDefault="000C5ED7" w:rsidP="000C5ED7">
      <w:pPr>
        <w:pStyle w:val="ListParagraph"/>
        <w:numPr>
          <w:ilvl w:val="0"/>
          <w:numId w:val="4"/>
        </w:numPr>
      </w:pPr>
      <w:r>
        <w:t>Sound</w:t>
      </w:r>
    </w:p>
    <w:p w14:paraId="213DEDDB" w14:textId="02E86968" w:rsidR="000C5ED7" w:rsidRDefault="000C5ED7" w:rsidP="000C5ED7">
      <w:pPr>
        <w:pStyle w:val="ListParagraph"/>
        <w:numPr>
          <w:ilvl w:val="0"/>
          <w:numId w:val="4"/>
        </w:numPr>
      </w:pPr>
      <w:r>
        <w:t>Music</w:t>
      </w:r>
    </w:p>
    <w:p w14:paraId="7F280D84" w14:textId="77777777" w:rsidR="00D83A38" w:rsidRDefault="00D83A38" w:rsidP="00D83A38">
      <w:pPr>
        <w:pStyle w:val="ListParagraph"/>
        <w:numPr>
          <w:ilvl w:val="0"/>
          <w:numId w:val="4"/>
        </w:numPr>
      </w:pPr>
      <w:r>
        <w:t>Skill</w:t>
      </w:r>
    </w:p>
    <w:p w14:paraId="007AB96C" w14:textId="4CCD399C" w:rsidR="00D83A38" w:rsidRDefault="00D83A38" w:rsidP="00D83A38">
      <w:pPr>
        <w:pStyle w:val="ListParagraph"/>
        <w:numPr>
          <w:ilvl w:val="1"/>
          <w:numId w:val="4"/>
        </w:numPr>
      </w:pPr>
      <w:r>
        <w:t>Bomb</w:t>
      </w:r>
    </w:p>
    <w:p w14:paraId="6D9F4FB2" w14:textId="0F492D9A" w:rsidR="00015B41" w:rsidRDefault="00015B41" w:rsidP="008C5879">
      <w:pPr>
        <w:ind w:left="360" w:hanging="360"/>
      </w:pPr>
    </w:p>
    <w:p w14:paraId="05673182" w14:textId="7DF7EB44" w:rsidR="004C7C97" w:rsidRDefault="004C7C97" w:rsidP="008C5879">
      <w:pPr>
        <w:ind w:left="360" w:hanging="360"/>
      </w:pPr>
    </w:p>
    <w:p w14:paraId="28DCC94A" w14:textId="77777777" w:rsidR="00BB22AE" w:rsidRDefault="00BB22AE" w:rsidP="00BB22AE">
      <w:pPr>
        <w:pStyle w:val="ListParagraph"/>
        <w:numPr>
          <w:ilvl w:val="0"/>
          <w:numId w:val="4"/>
        </w:numPr>
      </w:pPr>
      <w:r>
        <w:t>Castle</w:t>
      </w:r>
    </w:p>
    <w:p w14:paraId="3922DE1F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t>Health??</w:t>
      </w:r>
    </w:p>
    <w:p w14:paraId="09B0149F" w14:textId="77777777" w:rsidR="00BB22AE" w:rsidRDefault="00BB22AE" w:rsidP="00BB22AE">
      <w:pPr>
        <w:pStyle w:val="ListParagraph"/>
        <w:numPr>
          <w:ilvl w:val="0"/>
          <w:numId w:val="4"/>
        </w:numPr>
      </w:pPr>
      <w:r>
        <w:t>CorssBow</w:t>
      </w:r>
    </w:p>
    <w:p w14:paraId="4313C492" w14:textId="77777777" w:rsidR="00BB22AE" w:rsidRDefault="00BB22AE" w:rsidP="00BB22AE">
      <w:pPr>
        <w:pStyle w:val="ListParagraph"/>
        <w:numPr>
          <w:ilvl w:val="0"/>
          <w:numId w:val="4"/>
        </w:numPr>
      </w:pPr>
      <w:r>
        <w:t>Enemy</w:t>
      </w:r>
    </w:p>
    <w:p w14:paraId="6868E057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t>State</w:t>
      </w:r>
    </w:p>
    <w:p w14:paraId="1A735881" w14:textId="77777777" w:rsidR="00BB22AE" w:rsidRDefault="00BB22AE" w:rsidP="00BB22AE">
      <w:pPr>
        <w:pStyle w:val="ListParagraph"/>
        <w:numPr>
          <w:ilvl w:val="2"/>
          <w:numId w:val="4"/>
        </w:numPr>
      </w:pPr>
      <w:r>
        <w:t>Move</w:t>
      </w:r>
    </w:p>
    <w:p w14:paraId="5616F9BF" w14:textId="77777777" w:rsidR="00BB22AE" w:rsidRDefault="00BB22AE" w:rsidP="00BB22AE">
      <w:pPr>
        <w:pStyle w:val="ListParagraph"/>
        <w:numPr>
          <w:ilvl w:val="2"/>
          <w:numId w:val="4"/>
        </w:numPr>
      </w:pPr>
      <w:r>
        <w:t>Idle??</w:t>
      </w:r>
    </w:p>
    <w:p w14:paraId="4A77E6A8" w14:textId="77777777" w:rsidR="00BB22AE" w:rsidRDefault="00BB22AE" w:rsidP="00BB22AE">
      <w:pPr>
        <w:pStyle w:val="ListParagraph"/>
        <w:numPr>
          <w:ilvl w:val="2"/>
          <w:numId w:val="4"/>
        </w:numPr>
      </w:pPr>
      <w:r>
        <w:t>Attack??</w:t>
      </w:r>
    </w:p>
    <w:p w14:paraId="74D8A5CD" w14:textId="77777777" w:rsidR="00BB22AE" w:rsidRDefault="00BB22AE" w:rsidP="00BB22AE">
      <w:pPr>
        <w:pStyle w:val="ListParagraph"/>
        <w:numPr>
          <w:ilvl w:val="2"/>
          <w:numId w:val="4"/>
        </w:numPr>
      </w:pPr>
      <w:r>
        <w:t>Hurt??</w:t>
      </w:r>
    </w:p>
    <w:p w14:paraId="365DA375" w14:textId="77777777" w:rsidR="00BB22AE" w:rsidRDefault="00BB22AE" w:rsidP="00BB22AE">
      <w:pPr>
        <w:pStyle w:val="ListParagraph"/>
        <w:numPr>
          <w:ilvl w:val="2"/>
          <w:numId w:val="4"/>
        </w:numPr>
      </w:pPr>
      <w:r>
        <w:t>Die??</w:t>
      </w:r>
    </w:p>
    <w:p w14:paraId="41548E41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t>Speed</w:t>
      </w:r>
    </w:p>
    <w:p w14:paraId="63E229C7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t>Size</w:t>
      </w:r>
    </w:p>
    <w:p w14:paraId="7669B325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t>Position</w:t>
      </w:r>
    </w:p>
    <w:p w14:paraId="500A9C4F" w14:textId="77777777" w:rsidR="00BB22AE" w:rsidRDefault="00BB22AE" w:rsidP="00BB22AE">
      <w:pPr>
        <w:pStyle w:val="ListParagraph"/>
        <w:numPr>
          <w:ilvl w:val="2"/>
          <w:numId w:val="4"/>
        </w:numPr>
      </w:pPr>
      <w:r>
        <w:t>X</w:t>
      </w:r>
    </w:p>
    <w:p w14:paraId="421B64EE" w14:textId="77777777" w:rsidR="00BB22AE" w:rsidRDefault="00BB22AE" w:rsidP="00BB22AE">
      <w:pPr>
        <w:pStyle w:val="ListParagraph"/>
        <w:numPr>
          <w:ilvl w:val="2"/>
          <w:numId w:val="4"/>
        </w:numPr>
      </w:pPr>
      <w:r>
        <w:t>Y = LayerDepth</w:t>
      </w:r>
    </w:p>
    <w:p w14:paraId="2FFBDD52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t>Health??</w:t>
      </w:r>
    </w:p>
    <w:p w14:paraId="6C666AFA" w14:textId="77777777" w:rsidR="00BB22AE" w:rsidRDefault="00BB22AE" w:rsidP="00BB22AE">
      <w:pPr>
        <w:pStyle w:val="ListParagraph"/>
        <w:numPr>
          <w:ilvl w:val="0"/>
          <w:numId w:val="4"/>
        </w:numPr>
      </w:pPr>
      <w:r>
        <w:t>Enemy Generator</w:t>
      </w:r>
    </w:p>
    <w:p w14:paraId="3022F102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lastRenderedPageBreak/>
        <w:t>Level</w:t>
      </w:r>
    </w:p>
    <w:p w14:paraId="47849AB0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t>Random Y</w:t>
      </w:r>
    </w:p>
    <w:p w14:paraId="452F3E49" w14:textId="77777777" w:rsidR="00BB22AE" w:rsidRDefault="00BB22AE" w:rsidP="00BB22AE">
      <w:pPr>
        <w:pStyle w:val="ListParagraph"/>
        <w:numPr>
          <w:ilvl w:val="0"/>
          <w:numId w:val="4"/>
        </w:numPr>
      </w:pPr>
      <w:r>
        <w:t>Skill</w:t>
      </w:r>
    </w:p>
    <w:p w14:paraId="40754306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t>Bomb</w:t>
      </w:r>
    </w:p>
    <w:p w14:paraId="2B098FC2" w14:textId="77777777" w:rsidR="00BB22AE" w:rsidRDefault="00BB22AE" w:rsidP="008C5879">
      <w:pPr>
        <w:ind w:left="360" w:hanging="360"/>
      </w:pPr>
    </w:p>
    <w:p w14:paraId="18D0160F" w14:textId="24BB7A07" w:rsidR="00D70E32" w:rsidRDefault="00D70E32" w:rsidP="008C5879">
      <w:pPr>
        <w:ind w:left="360" w:hanging="360"/>
      </w:pPr>
      <w:r>
        <w:t>SpriteBatch</w:t>
      </w:r>
      <w:r w:rsidR="004B6062">
        <w:t xml:space="preserve">, </w:t>
      </w:r>
      <w:r w:rsidR="00824BAB">
        <w:t>Texture</w:t>
      </w:r>
      <w:r w:rsidR="004B6062">
        <w:t>, position</w:t>
      </w:r>
      <w:r w:rsidR="00881EBA">
        <w:t xml:space="preserve">, speed, origin, </w:t>
      </w:r>
    </w:p>
    <w:p w14:paraId="76EE3262" w14:textId="0D9B1986" w:rsidR="00824BAB" w:rsidRDefault="00824BAB" w:rsidP="008C5879">
      <w:pPr>
        <w:ind w:left="360" w:hanging="360"/>
      </w:pPr>
    </w:p>
    <w:p w14:paraId="78071D55" w14:textId="50DDEA91" w:rsidR="00881EBA" w:rsidRDefault="00881EBA">
      <w:r w:rsidRPr="00881EBA">
        <w:t>https://docs.godotengine.org/en/stable/tutorials/2d/2d_movement.html</w:t>
      </w:r>
    </w:p>
    <w:p w14:paraId="6570DF74" w14:textId="77777777" w:rsidR="00881EBA" w:rsidRDefault="00881EBA"/>
    <w:p w14:paraId="609AE020" w14:textId="753234C0" w:rsidR="00C362AB" w:rsidRDefault="00061A4F" w:rsidP="00967E4A">
      <w:r>
        <w:t>Enemy</w:t>
      </w:r>
      <w:r w:rsidR="002127E0">
        <w:t xml:space="preserve"> Li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8"/>
        <w:gridCol w:w="1798"/>
        <w:gridCol w:w="1799"/>
        <w:gridCol w:w="1798"/>
        <w:gridCol w:w="1798"/>
        <w:gridCol w:w="1799"/>
      </w:tblGrid>
      <w:tr w:rsidR="009A0855" w14:paraId="5192893C" w14:textId="77777777" w:rsidTr="00E163A7">
        <w:trPr>
          <w:jc w:val="center"/>
        </w:trPr>
        <w:tc>
          <w:tcPr>
            <w:tcW w:w="1798" w:type="dxa"/>
            <w:vAlign w:val="center"/>
          </w:tcPr>
          <w:p w14:paraId="586AFC2F" w14:textId="325CE35C" w:rsidR="009A0855" w:rsidRDefault="009A0855" w:rsidP="009A0855">
            <w:pPr>
              <w:jc w:val="center"/>
            </w:pPr>
            <w:r>
              <w:t>Cute Wolf</w:t>
            </w:r>
          </w:p>
        </w:tc>
        <w:tc>
          <w:tcPr>
            <w:tcW w:w="1798" w:type="dxa"/>
            <w:vAlign w:val="center"/>
          </w:tcPr>
          <w:p w14:paraId="1B597809" w14:textId="308B0E59" w:rsidR="009A0855" w:rsidRDefault="009A0855" w:rsidP="009A0855">
            <w:pPr>
              <w:jc w:val="center"/>
            </w:pPr>
            <w:r>
              <w:t>Red Bat</w:t>
            </w:r>
          </w:p>
        </w:tc>
        <w:tc>
          <w:tcPr>
            <w:tcW w:w="1799" w:type="dxa"/>
            <w:vAlign w:val="center"/>
          </w:tcPr>
          <w:p w14:paraId="525EA665" w14:textId="61B24293" w:rsidR="009A0855" w:rsidRDefault="009A0855" w:rsidP="009A0855">
            <w:pPr>
              <w:jc w:val="center"/>
            </w:pPr>
            <w:r>
              <w:t>Bold Samurai + Sword</w:t>
            </w:r>
          </w:p>
        </w:tc>
        <w:tc>
          <w:tcPr>
            <w:tcW w:w="1798" w:type="dxa"/>
            <w:vAlign w:val="center"/>
          </w:tcPr>
          <w:p w14:paraId="14224237" w14:textId="0EB0DDDE" w:rsidR="009A0855" w:rsidRDefault="009A0855" w:rsidP="009A0855">
            <w:pPr>
              <w:jc w:val="center"/>
            </w:pPr>
            <w:r>
              <w:rPr>
                <w:rFonts w:hint="eastAsia"/>
              </w:rPr>
              <w:t>H</w:t>
            </w:r>
            <w:r>
              <w:t>eroGuy</w:t>
            </w:r>
          </w:p>
        </w:tc>
        <w:tc>
          <w:tcPr>
            <w:tcW w:w="1798" w:type="dxa"/>
            <w:vAlign w:val="center"/>
          </w:tcPr>
          <w:p w14:paraId="01530370" w14:textId="323C46AC" w:rsidR="009A0855" w:rsidRDefault="009A0855" w:rsidP="009A0855">
            <w:pPr>
              <w:jc w:val="center"/>
            </w:pPr>
            <w:r w:rsidRPr="00F647CD">
              <w:t>EnemyGuy</w:t>
            </w:r>
          </w:p>
        </w:tc>
        <w:tc>
          <w:tcPr>
            <w:tcW w:w="1799" w:type="dxa"/>
            <w:vAlign w:val="center"/>
          </w:tcPr>
          <w:p w14:paraId="68B78FCA" w14:textId="5386D9B7" w:rsidR="009A0855" w:rsidRDefault="009A0855" w:rsidP="009A0855">
            <w:pPr>
              <w:jc w:val="center"/>
            </w:pPr>
            <w:r>
              <w:t>Soldier + Sword</w:t>
            </w:r>
          </w:p>
        </w:tc>
      </w:tr>
      <w:tr w:rsidR="009A0855" w14:paraId="5B533311" w14:textId="77777777" w:rsidTr="00E163A7">
        <w:trPr>
          <w:jc w:val="center"/>
        </w:trPr>
        <w:tc>
          <w:tcPr>
            <w:tcW w:w="1798" w:type="dxa"/>
            <w:vAlign w:val="center"/>
          </w:tcPr>
          <w:p w14:paraId="4D6FF0BA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3826FCC" wp14:editId="6E07EDB3">
                  <wp:extent cx="720000" cy="6768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7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72EAE8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05AAB03C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Run</w:t>
            </w:r>
          </w:p>
          <w:p w14:paraId="00379B22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704716B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6B7479C2" w14:textId="723EEFCD" w:rsidR="009A0855" w:rsidRDefault="009A0855" w:rsidP="009A0855">
            <w:pPr>
              <w:jc w:val="center"/>
            </w:pPr>
            <w:r>
              <w:rPr>
                <w:noProof/>
              </w:rPr>
              <w:t>Die</w:t>
            </w:r>
          </w:p>
        </w:tc>
        <w:tc>
          <w:tcPr>
            <w:tcW w:w="1798" w:type="dxa"/>
            <w:vAlign w:val="center"/>
          </w:tcPr>
          <w:p w14:paraId="4136F153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948F7D2" wp14:editId="2F5820E9">
                  <wp:extent cx="720000" cy="565200"/>
                  <wp:effectExtent l="0" t="0" r="0" b="0"/>
                  <wp:docPr id="21" name="Picture 2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6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D4DC62" w14:textId="77777777" w:rsidR="009A0855" w:rsidRDefault="009A0855" w:rsidP="009A0855">
            <w:pPr>
              <w:jc w:val="center"/>
            </w:pPr>
            <w:r>
              <w:t>Idle</w:t>
            </w:r>
          </w:p>
          <w:p w14:paraId="481796A2" w14:textId="77777777" w:rsidR="009A0855" w:rsidRDefault="009A0855" w:rsidP="009A0855">
            <w:pPr>
              <w:jc w:val="center"/>
            </w:pPr>
            <w:r>
              <w:t>Walk</w:t>
            </w:r>
          </w:p>
          <w:p w14:paraId="4BFAA895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6A222CE6" w14:textId="77777777" w:rsidR="009A0855" w:rsidRDefault="009A0855" w:rsidP="009A0855">
            <w:pPr>
              <w:jc w:val="center"/>
            </w:pPr>
            <w:r>
              <w:t>Hurt</w:t>
            </w:r>
          </w:p>
          <w:p w14:paraId="6E70002F" w14:textId="3C216C6A" w:rsidR="009A0855" w:rsidRDefault="009A0855" w:rsidP="009A0855">
            <w:pPr>
              <w:jc w:val="center"/>
            </w:pPr>
            <w:r>
              <w:t>Die</w:t>
            </w:r>
          </w:p>
        </w:tc>
        <w:tc>
          <w:tcPr>
            <w:tcW w:w="1799" w:type="dxa"/>
            <w:vAlign w:val="center"/>
          </w:tcPr>
          <w:p w14:paraId="62F35A8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9E0C3D0" wp14:editId="2EC4D8CE">
                  <wp:extent cx="720000" cy="597600"/>
                  <wp:effectExtent l="0" t="0" r="4445" b="0"/>
                  <wp:docPr id="23" name="Picture 23" descr="A person holding a knif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person holding a knif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9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E46BEC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520CFAC6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Run</w:t>
            </w:r>
          </w:p>
          <w:p w14:paraId="56FD670E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526757DB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59C3FCE4" w14:textId="61A2493E" w:rsidR="009A0855" w:rsidRDefault="009A0855" w:rsidP="009A0855">
            <w:pPr>
              <w:jc w:val="center"/>
            </w:pPr>
            <w:r>
              <w:rPr>
                <w:noProof/>
              </w:rPr>
              <w:t>Die</w:t>
            </w:r>
          </w:p>
        </w:tc>
        <w:tc>
          <w:tcPr>
            <w:tcW w:w="1798" w:type="dxa"/>
            <w:vAlign w:val="center"/>
          </w:tcPr>
          <w:p w14:paraId="50BE334C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DF0086F" wp14:editId="7C80831B">
                  <wp:extent cx="720000" cy="698400"/>
                  <wp:effectExtent l="0" t="0" r="4445" b="6985"/>
                  <wp:docPr id="11" name="Picture 1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9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C2C9FF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6ACBF7E0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Run</w:t>
            </w:r>
          </w:p>
          <w:p w14:paraId="2DF14E1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Slash</w:t>
            </w:r>
          </w:p>
          <w:p w14:paraId="1D4D18EE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4EC98D5F" w14:textId="31C216C3" w:rsidR="009A0855" w:rsidRPr="006562A3" w:rsidRDefault="009A0855" w:rsidP="009A0855">
            <w:pPr>
              <w:jc w:val="center"/>
            </w:pPr>
            <w:r>
              <w:rPr>
                <w:noProof/>
              </w:rPr>
              <w:t>Die</w:t>
            </w:r>
          </w:p>
        </w:tc>
        <w:tc>
          <w:tcPr>
            <w:tcW w:w="1798" w:type="dxa"/>
            <w:vAlign w:val="center"/>
          </w:tcPr>
          <w:p w14:paraId="69329B8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D5800E4" wp14:editId="4426FDB3">
                  <wp:extent cx="720000" cy="658800"/>
                  <wp:effectExtent l="0" t="0" r="4445" b="0"/>
                  <wp:docPr id="10" name="Picture 10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5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8508C5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6BAE4408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Walk</w:t>
            </w:r>
          </w:p>
          <w:p w14:paraId="1774D847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7899C886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2541477C" w14:textId="3EAEA761" w:rsidR="009A0855" w:rsidRDefault="009A0855" w:rsidP="009A0855">
            <w:pPr>
              <w:jc w:val="center"/>
            </w:pPr>
            <w:r>
              <w:rPr>
                <w:noProof/>
              </w:rPr>
              <w:t>Die</w:t>
            </w:r>
          </w:p>
        </w:tc>
        <w:tc>
          <w:tcPr>
            <w:tcW w:w="1799" w:type="dxa"/>
            <w:vAlign w:val="center"/>
          </w:tcPr>
          <w:p w14:paraId="775B2176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377301F" wp14:editId="1E7DF433">
                  <wp:extent cx="720000" cy="763200"/>
                  <wp:effectExtent l="0" t="0" r="0" b="0"/>
                  <wp:docPr id="24" name="Picture 24" descr="A picture containing text, helme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picture containing text, helme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6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1F9FDA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1E44754B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Run</w:t>
            </w:r>
          </w:p>
          <w:p w14:paraId="435484E7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1C7B76C6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54602EF2" w14:textId="47885023" w:rsidR="009A0855" w:rsidRDefault="009A0855" w:rsidP="009A0855">
            <w:pPr>
              <w:jc w:val="center"/>
            </w:pPr>
            <w:r>
              <w:rPr>
                <w:noProof/>
              </w:rPr>
              <w:t>Die</w:t>
            </w:r>
          </w:p>
        </w:tc>
      </w:tr>
      <w:tr w:rsidR="009A0855" w14:paraId="0273BE30" w14:textId="77777777" w:rsidTr="00E163A7">
        <w:trPr>
          <w:jc w:val="center"/>
        </w:trPr>
        <w:tc>
          <w:tcPr>
            <w:tcW w:w="1798" w:type="dxa"/>
            <w:vAlign w:val="center"/>
          </w:tcPr>
          <w:p w14:paraId="1ACB7A43" w14:textId="67C39D4F" w:rsidR="009A0855" w:rsidRDefault="009A0855" w:rsidP="009A0855">
            <w:pPr>
              <w:jc w:val="center"/>
              <w:rPr>
                <w:noProof/>
              </w:rPr>
            </w:pPr>
            <w:r>
              <w:t>Cute Zombie1</w:t>
            </w:r>
          </w:p>
        </w:tc>
        <w:tc>
          <w:tcPr>
            <w:tcW w:w="1798" w:type="dxa"/>
            <w:vAlign w:val="center"/>
          </w:tcPr>
          <w:p w14:paraId="0B1E10DE" w14:textId="5676DE2D" w:rsidR="009A0855" w:rsidRDefault="009A0855" w:rsidP="009A0855">
            <w:pPr>
              <w:jc w:val="center"/>
              <w:rPr>
                <w:noProof/>
              </w:rPr>
            </w:pPr>
            <w:r>
              <w:t>Cute Zombie</w:t>
            </w:r>
          </w:p>
        </w:tc>
        <w:tc>
          <w:tcPr>
            <w:tcW w:w="1799" w:type="dxa"/>
            <w:vAlign w:val="center"/>
          </w:tcPr>
          <w:p w14:paraId="1B79D4CA" w14:textId="0D19FDC8" w:rsidR="009A0855" w:rsidRDefault="009A0855" w:rsidP="009A0855">
            <w:pPr>
              <w:jc w:val="center"/>
              <w:rPr>
                <w:noProof/>
              </w:rPr>
            </w:pPr>
            <w:r>
              <w:t>Powerful Knight 1</w:t>
            </w:r>
          </w:p>
        </w:tc>
        <w:tc>
          <w:tcPr>
            <w:tcW w:w="1798" w:type="dxa"/>
            <w:vAlign w:val="center"/>
          </w:tcPr>
          <w:p w14:paraId="2BE50F71" w14:textId="3C3E6FA0" w:rsidR="009A0855" w:rsidRDefault="009A0855" w:rsidP="009A0855">
            <w:pPr>
              <w:jc w:val="center"/>
              <w:rPr>
                <w:noProof/>
              </w:rPr>
            </w:pPr>
            <w:r>
              <w:t>Powerful Knight 2</w:t>
            </w:r>
          </w:p>
        </w:tc>
        <w:tc>
          <w:tcPr>
            <w:tcW w:w="1798" w:type="dxa"/>
            <w:vAlign w:val="center"/>
          </w:tcPr>
          <w:p w14:paraId="0D8E3586" w14:textId="424D2FE1" w:rsidR="009A0855" w:rsidRDefault="009A0855" w:rsidP="009A0855">
            <w:pPr>
              <w:jc w:val="center"/>
              <w:rPr>
                <w:noProof/>
              </w:rPr>
            </w:pPr>
            <w:r>
              <w:t>Powerful Knight 3</w:t>
            </w:r>
          </w:p>
        </w:tc>
        <w:tc>
          <w:tcPr>
            <w:tcW w:w="1799" w:type="dxa"/>
            <w:vAlign w:val="center"/>
          </w:tcPr>
          <w:p w14:paraId="23A8167F" w14:textId="2632B404" w:rsidR="009A0855" w:rsidRDefault="009A0855" w:rsidP="009A0855">
            <w:pPr>
              <w:jc w:val="center"/>
              <w:rPr>
                <w:noProof/>
              </w:rPr>
            </w:pPr>
            <w:r>
              <w:t>Orcs 1</w:t>
            </w:r>
          </w:p>
        </w:tc>
      </w:tr>
      <w:tr w:rsidR="009A0855" w14:paraId="6E9756B4" w14:textId="77777777" w:rsidTr="00E163A7">
        <w:trPr>
          <w:jc w:val="center"/>
        </w:trPr>
        <w:tc>
          <w:tcPr>
            <w:tcW w:w="1798" w:type="dxa"/>
            <w:vAlign w:val="center"/>
          </w:tcPr>
          <w:p w14:paraId="29365591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4E04B1F" wp14:editId="3BAED75A">
                  <wp:extent cx="720000" cy="626400"/>
                  <wp:effectExtent l="0" t="0" r="0" b="2540"/>
                  <wp:docPr id="26" name="Picture 26" descr="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2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7D60C3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78F5DE72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Walk</w:t>
            </w:r>
          </w:p>
          <w:p w14:paraId="0B63B1CE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0AA8DF0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3D71662C" w14:textId="0B805241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Die</w:t>
            </w:r>
          </w:p>
        </w:tc>
        <w:tc>
          <w:tcPr>
            <w:tcW w:w="1798" w:type="dxa"/>
            <w:vAlign w:val="center"/>
          </w:tcPr>
          <w:p w14:paraId="3D887189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2926EA0" wp14:editId="36AAC4B8">
                  <wp:extent cx="720000" cy="730800"/>
                  <wp:effectExtent l="0" t="0" r="0" b="0"/>
                  <wp:docPr id="27" name="Picture 27" descr="A picture containing vector graph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A picture containing vector graphic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3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786671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43FED671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Walk</w:t>
            </w:r>
          </w:p>
          <w:p w14:paraId="22757B47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10071E8C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4269782E" w14:textId="7C2BACD5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Die</w:t>
            </w:r>
          </w:p>
        </w:tc>
        <w:tc>
          <w:tcPr>
            <w:tcW w:w="1799" w:type="dxa"/>
            <w:vAlign w:val="center"/>
          </w:tcPr>
          <w:p w14:paraId="3929A04C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27E8CE4" wp14:editId="1BEFBE6D">
                  <wp:extent cx="720000" cy="507600"/>
                  <wp:effectExtent l="0" t="0" r="4445" b="698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0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F757C2" w14:textId="77777777" w:rsidR="009A0855" w:rsidRDefault="009A0855" w:rsidP="009A0855">
            <w:pPr>
              <w:jc w:val="center"/>
            </w:pPr>
            <w:r>
              <w:t>Idle</w:t>
            </w:r>
          </w:p>
          <w:p w14:paraId="07EE6048" w14:textId="77777777" w:rsidR="009A0855" w:rsidRDefault="009A0855" w:rsidP="009A0855">
            <w:pPr>
              <w:jc w:val="center"/>
            </w:pPr>
            <w:r>
              <w:t>Walk</w:t>
            </w:r>
          </w:p>
          <w:p w14:paraId="5EF0637A" w14:textId="77777777" w:rsidR="009A0855" w:rsidRDefault="009A0855" w:rsidP="009A0855">
            <w:pPr>
              <w:jc w:val="center"/>
            </w:pPr>
            <w:r>
              <w:t>Run</w:t>
            </w:r>
          </w:p>
          <w:p w14:paraId="47251770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7500EE8A" w14:textId="77777777" w:rsidR="009A0855" w:rsidRDefault="009A0855" w:rsidP="009A0855">
            <w:pPr>
              <w:jc w:val="center"/>
            </w:pPr>
            <w:r>
              <w:t>Hurt</w:t>
            </w:r>
          </w:p>
          <w:p w14:paraId="63346083" w14:textId="3FCC0F95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8" w:type="dxa"/>
            <w:vAlign w:val="center"/>
          </w:tcPr>
          <w:p w14:paraId="0230B8CD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FD85623" wp14:editId="096D5728">
                  <wp:extent cx="720000" cy="6948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9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2E3E8E" w14:textId="77777777" w:rsidR="009A0855" w:rsidRDefault="009A0855" w:rsidP="009A0855">
            <w:pPr>
              <w:jc w:val="center"/>
            </w:pPr>
            <w:r>
              <w:t>Idle</w:t>
            </w:r>
          </w:p>
          <w:p w14:paraId="63229C43" w14:textId="77777777" w:rsidR="009A0855" w:rsidRDefault="009A0855" w:rsidP="009A0855">
            <w:pPr>
              <w:jc w:val="center"/>
            </w:pPr>
            <w:r>
              <w:t>Walk</w:t>
            </w:r>
          </w:p>
          <w:p w14:paraId="41D19C8B" w14:textId="77777777" w:rsidR="009A0855" w:rsidRDefault="009A0855" w:rsidP="009A0855">
            <w:pPr>
              <w:jc w:val="center"/>
            </w:pPr>
            <w:r>
              <w:t>Run</w:t>
            </w:r>
          </w:p>
          <w:p w14:paraId="216F510C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4684F6F3" w14:textId="77777777" w:rsidR="009A0855" w:rsidRDefault="009A0855" w:rsidP="009A0855">
            <w:pPr>
              <w:jc w:val="center"/>
            </w:pPr>
            <w:r>
              <w:t>Hurt</w:t>
            </w:r>
          </w:p>
          <w:p w14:paraId="6B677FB1" w14:textId="7602ADF4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8" w:type="dxa"/>
            <w:vAlign w:val="center"/>
          </w:tcPr>
          <w:p w14:paraId="42B55639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9F6EC39" wp14:editId="30D10BDE">
                  <wp:extent cx="720000" cy="662400"/>
                  <wp:effectExtent l="0" t="0" r="444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6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B9A77E" w14:textId="77777777" w:rsidR="009A0855" w:rsidRDefault="009A0855" w:rsidP="009A0855">
            <w:pPr>
              <w:jc w:val="center"/>
            </w:pPr>
            <w:r>
              <w:t>Idle</w:t>
            </w:r>
          </w:p>
          <w:p w14:paraId="0A5B5E00" w14:textId="77777777" w:rsidR="009A0855" w:rsidRDefault="009A0855" w:rsidP="009A0855">
            <w:pPr>
              <w:jc w:val="center"/>
            </w:pPr>
            <w:r>
              <w:t>Walk</w:t>
            </w:r>
          </w:p>
          <w:p w14:paraId="6E31D594" w14:textId="77777777" w:rsidR="009A0855" w:rsidRDefault="009A0855" w:rsidP="009A0855">
            <w:pPr>
              <w:jc w:val="center"/>
            </w:pPr>
            <w:r>
              <w:t>Run</w:t>
            </w:r>
          </w:p>
          <w:p w14:paraId="08DB75B9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663FDD7F" w14:textId="77777777" w:rsidR="009A0855" w:rsidRDefault="009A0855" w:rsidP="009A0855">
            <w:pPr>
              <w:jc w:val="center"/>
            </w:pPr>
            <w:r>
              <w:t>Hurt</w:t>
            </w:r>
          </w:p>
          <w:p w14:paraId="3B21402E" w14:textId="77777777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  <w:p w14:paraId="05A805E6" w14:textId="77777777" w:rsidR="009A0855" w:rsidRDefault="009A0855" w:rsidP="009A0855">
            <w:pPr>
              <w:jc w:val="center"/>
              <w:rPr>
                <w:noProof/>
              </w:rPr>
            </w:pPr>
          </w:p>
          <w:p w14:paraId="7C9A9E09" w14:textId="3FFB3A13" w:rsidR="009A0855" w:rsidRDefault="009A0855" w:rsidP="009A0855">
            <w:pPr>
              <w:jc w:val="center"/>
              <w:rPr>
                <w:noProof/>
              </w:rPr>
            </w:pPr>
          </w:p>
        </w:tc>
        <w:tc>
          <w:tcPr>
            <w:tcW w:w="1799" w:type="dxa"/>
            <w:vAlign w:val="center"/>
          </w:tcPr>
          <w:p w14:paraId="5EC11039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BE64F6E" wp14:editId="7D82250B">
                  <wp:extent cx="720000" cy="604800"/>
                  <wp:effectExtent l="0" t="0" r="4445" b="5080"/>
                  <wp:docPr id="2" name="Picture 2" descr="A picture containing to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oy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984CF9" w14:textId="77777777" w:rsidR="009A0855" w:rsidRDefault="009A0855" w:rsidP="009A0855">
            <w:pPr>
              <w:jc w:val="center"/>
            </w:pPr>
            <w:r>
              <w:t>Idle</w:t>
            </w:r>
          </w:p>
          <w:p w14:paraId="00CDC660" w14:textId="77777777" w:rsidR="009A0855" w:rsidRDefault="009A0855" w:rsidP="009A0855">
            <w:pPr>
              <w:jc w:val="center"/>
            </w:pPr>
            <w:r>
              <w:t>Walk</w:t>
            </w:r>
          </w:p>
          <w:p w14:paraId="71400326" w14:textId="77777777" w:rsidR="009A0855" w:rsidRDefault="009A0855" w:rsidP="009A0855">
            <w:pPr>
              <w:jc w:val="center"/>
            </w:pPr>
            <w:r>
              <w:t>Run</w:t>
            </w:r>
          </w:p>
          <w:p w14:paraId="3FC5C470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210DD6D4" w14:textId="77777777" w:rsidR="009A0855" w:rsidRDefault="009A0855" w:rsidP="009A0855">
            <w:pPr>
              <w:jc w:val="center"/>
            </w:pPr>
            <w:r>
              <w:t>Hurt</w:t>
            </w:r>
          </w:p>
          <w:p w14:paraId="52ADBF79" w14:textId="2AF74A33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</w:tr>
      <w:tr w:rsidR="009A0855" w14:paraId="7716E29F" w14:textId="77777777" w:rsidTr="00E163A7">
        <w:trPr>
          <w:jc w:val="center"/>
        </w:trPr>
        <w:tc>
          <w:tcPr>
            <w:tcW w:w="1798" w:type="dxa"/>
            <w:vAlign w:val="center"/>
          </w:tcPr>
          <w:p w14:paraId="5AE60FBA" w14:textId="6AB3B09B" w:rsidR="009A0855" w:rsidRDefault="009A0855" w:rsidP="009A0855">
            <w:pPr>
              <w:jc w:val="center"/>
              <w:rPr>
                <w:noProof/>
              </w:rPr>
            </w:pPr>
            <w:r>
              <w:t>Orcs 2</w:t>
            </w:r>
          </w:p>
        </w:tc>
        <w:tc>
          <w:tcPr>
            <w:tcW w:w="1798" w:type="dxa"/>
            <w:vAlign w:val="center"/>
          </w:tcPr>
          <w:p w14:paraId="46F64C07" w14:textId="0A8B08CC" w:rsidR="009A0855" w:rsidRDefault="009A0855" w:rsidP="009A0855">
            <w:pPr>
              <w:jc w:val="center"/>
              <w:rPr>
                <w:noProof/>
              </w:rPr>
            </w:pPr>
            <w:r>
              <w:t>Orcs 3</w:t>
            </w:r>
          </w:p>
        </w:tc>
        <w:tc>
          <w:tcPr>
            <w:tcW w:w="1799" w:type="dxa"/>
            <w:vAlign w:val="center"/>
          </w:tcPr>
          <w:p w14:paraId="71CF933D" w14:textId="12DD2F76" w:rsidR="009A0855" w:rsidRDefault="009A0855" w:rsidP="009A0855">
            <w:pPr>
              <w:jc w:val="center"/>
              <w:rPr>
                <w:noProof/>
              </w:rPr>
            </w:pPr>
            <w:r>
              <w:t>Troll 1</w:t>
            </w:r>
          </w:p>
        </w:tc>
        <w:tc>
          <w:tcPr>
            <w:tcW w:w="1798" w:type="dxa"/>
            <w:vAlign w:val="center"/>
          </w:tcPr>
          <w:p w14:paraId="43507E2D" w14:textId="3D3C33AE" w:rsidR="009A0855" w:rsidRDefault="009A0855" w:rsidP="009A0855">
            <w:pPr>
              <w:jc w:val="center"/>
              <w:rPr>
                <w:noProof/>
              </w:rPr>
            </w:pPr>
            <w:r>
              <w:t>Troll 2</w:t>
            </w:r>
          </w:p>
        </w:tc>
        <w:tc>
          <w:tcPr>
            <w:tcW w:w="1798" w:type="dxa"/>
            <w:vAlign w:val="center"/>
          </w:tcPr>
          <w:p w14:paraId="0205574C" w14:textId="49976FEE" w:rsidR="009A0855" w:rsidRDefault="009A0855" w:rsidP="009A0855">
            <w:pPr>
              <w:jc w:val="center"/>
              <w:rPr>
                <w:noProof/>
              </w:rPr>
            </w:pPr>
            <w:r>
              <w:t>Troll 3</w:t>
            </w:r>
          </w:p>
        </w:tc>
        <w:tc>
          <w:tcPr>
            <w:tcW w:w="1799" w:type="dxa"/>
            <w:vAlign w:val="center"/>
          </w:tcPr>
          <w:p w14:paraId="21F2B502" w14:textId="4D88B2FC" w:rsidR="009A0855" w:rsidRDefault="009A0855" w:rsidP="009A0855">
            <w:pPr>
              <w:jc w:val="center"/>
              <w:rPr>
                <w:noProof/>
              </w:rPr>
            </w:pPr>
          </w:p>
        </w:tc>
      </w:tr>
      <w:tr w:rsidR="009A0855" w14:paraId="0F8B9762" w14:textId="77777777" w:rsidTr="00E163A7">
        <w:trPr>
          <w:jc w:val="center"/>
        </w:trPr>
        <w:tc>
          <w:tcPr>
            <w:tcW w:w="1798" w:type="dxa"/>
            <w:vAlign w:val="center"/>
          </w:tcPr>
          <w:p w14:paraId="4A7281EE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DD370C8" wp14:editId="439A7EAD">
                  <wp:extent cx="720000" cy="594000"/>
                  <wp:effectExtent l="0" t="0" r="444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9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F6CEA" w14:textId="77777777" w:rsidR="009A0855" w:rsidRDefault="009A0855" w:rsidP="009A0855">
            <w:pPr>
              <w:jc w:val="center"/>
            </w:pPr>
            <w:r>
              <w:t>Idle</w:t>
            </w:r>
          </w:p>
          <w:p w14:paraId="6D322499" w14:textId="77777777" w:rsidR="009A0855" w:rsidRDefault="009A0855" w:rsidP="009A0855">
            <w:pPr>
              <w:jc w:val="center"/>
            </w:pPr>
            <w:r>
              <w:t>Walk</w:t>
            </w:r>
          </w:p>
          <w:p w14:paraId="37B2E862" w14:textId="77777777" w:rsidR="009A0855" w:rsidRDefault="009A0855" w:rsidP="009A0855">
            <w:pPr>
              <w:jc w:val="center"/>
            </w:pPr>
            <w:r>
              <w:t>Run</w:t>
            </w:r>
          </w:p>
          <w:p w14:paraId="6589D988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746B1FC1" w14:textId="77777777" w:rsidR="009A0855" w:rsidRDefault="009A0855" w:rsidP="009A0855">
            <w:pPr>
              <w:jc w:val="center"/>
            </w:pPr>
            <w:r>
              <w:t>Hurt</w:t>
            </w:r>
          </w:p>
          <w:p w14:paraId="42E814A0" w14:textId="4CAE17CA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8" w:type="dxa"/>
            <w:vAlign w:val="center"/>
          </w:tcPr>
          <w:p w14:paraId="18FA7A68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4FCF659" wp14:editId="67838C39">
                  <wp:extent cx="720000" cy="594000"/>
                  <wp:effectExtent l="0" t="0" r="444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9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36AD2A" w14:textId="77777777" w:rsidR="009A0855" w:rsidRDefault="009A0855" w:rsidP="009A0855">
            <w:pPr>
              <w:jc w:val="center"/>
            </w:pPr>
            <w:r>
              <w:t>Idle</w:t>
            </w:r>
          </w:p>
          <w:p w14:paraId="389E05BE" w14:textId="77777777" w:rsidR="009A0855" w:rsidRDefault="009A0855" w:rsidP="009A0855">
            <w:pPr>
              <w:jc w:val="center"/>
            </w:pPr>
            <w:r>
              <w:t>Walk</w:t>
            </w:r>
          </w:p>
          <w:p w14:paraId="214F0991" w14:textId="77777777" w:rsidR="009A0855" w:rsidRDefault="009A0855" w:rsidP="009A0855">
            <w:pPr>
              <w:jc w:val="center"/>
            </w:pPr>
            <w:r>
              <w:t>Run</w:t>
            </w:r>
          </w:p>
          <w:p w14:paraId="702EB459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4AC9AEC5" w14:textId="77777777" w:rsidR="009A0855" w:rsidRDefault="009A0855" w:rsidP="009A0855">
            <w:pPr>
              <w:jc w:val="center"/>
            </w:pPr>
            <w:r>
              <w:t>Hurt</w:t>
            </w:r>
          </w:p>
          <w:p w14:paraId="5C6C1364" w14:textId="36429FE5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9" w:type="dxa"/>
            <w:vAlign w:val="center"/>
          </w:tcPr>
          <w:p w14:paraId="3CA74305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CDAA617" wp14:editId="4B22A1B0">
                  <wp:extent cx="720000" cy="500400"/>
                  <wp:effectExtent l="0" t="0" r="444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0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C2E843" w14:textId="77777777" w:rsidR="009A0855" w:rsidRDefault="009A0855" w:rsidP="009A0855">
            <w:pPr>
              <w:jc w:val="center"/>
            </w:pPr>
            <w:r>
              <w:t>Idle</w:t>
            </w:r>
          </w:p>
          <w:p w14:paraId="0B553D31" w14:textId="77777777" w:rsidR="009A0855" w:rsidRDefault="009A0855" w:rsidP="009A0855">
            <w:pPr>
              <w:jc w:val="center"/>
            </w:pPr>
            <w:r>
              <w:t>Walk</w:t>
            </w:r>
          </w:p>
          <w:p w14:paraId="6019352D" w14:textId="77777777" w:rsidR="009A0855" w:rsidRDefault="009A0855" w:rsidP="009A0855">
            <w:pPr>
              <w:jc w:val="center"/>
            </w:pPr>
            <w:r>
              <w:t>Run</w:t>
            </w:r>
          </w:p>
          <w:p w14:paraId="4219D7EA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747CFA4E" w14:textId="77777777" w:rsidR="009A0855" w:rsidRDefault="009A0855" w:rsidP="009A0855">
            <w:pPr>
              <w:jc w:val="center"/>
            </w:pPr>
            <w:r>
              <w:t>Hurt</w:t>
            </w:r>
          </w:p>
          <w:p w14:paraId="3930D84B" w14:textId="799B7B6B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8" w:type="dxa"/>
            <w:vAlign w:val="center"/>
          </w:tcPr>
          <w:p w14:paraId="51ADCF82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E0BC39D" wp14:editId="445C1914">
                  <wp:extent cx="720000" cy="5184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1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FE8419" w14:textId="77777777" w:rsidR="009A0855" w:rsidRDefault="009A0855" w:rsidP="009A0855">
            <w:pPr>
              <w:jc w:val="center"/>
            </w:pPr>
            <w:r>
              <w:t>Idle</w:t>
            </w:r>
          </w:p>
          <w:p w14:paraId="261E6CB4" w14:textId="77777777" w:rsidR="009A0855" w:rsidRDefault="009A0855" w:rsidP="009A0855">
            <w:pPr>
              <w:jc w:val="center"/>
            </w:pPr>
            <w:r>
              <w:t>Walk</w:t>
            </w:r>
          </w:p>
          <w:p w14:paraId="783D0303" w14:textId="77777777" w:rsidR="009A0855" w:rsidRDefault="009A0855" w:rsidP="009A0855">
            <w:pPr>
              <w:jc w:val="center"/>
            </w:pPr>
            <w:r>
              <w:t>Run</w:t>
            </w:r>
          </w:p>
          <w:p w14:paraId="57A9912F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1F33A519" w14:textId="77777777" w:rsidR="009A0855" w:rsidRDefault="009A0855" w:rsidP="009A0855">
            <w:pPr>
              <w:jc w:val="center"/>
            </w:pPr>
            <w:r>
              <w:t>Hurt</w:t>
            </w:r>
          </w:p>
          <w:p w14:paraId="21E67D7B" w14:textId="1B516E93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8" w:type="dxa"/>
            <w:vAlign w:val="center"/>
          </w:tcPr>
          <w:p w14:paraId="1C3AF33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AEFB922" wp14:editId="499E2970">
                  <wp:extent cx="720000" cy="547200"/>
                  <wp:effectExtent l="0" t="0" r="4445" b="571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4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90CAB0" w14:textId="77777777" w:rsidR="009A0855" w:rsidRDefault="009A0855" w:rsidP="009A0855">
            <w:pPr>
              <w:jc w:val="center"/>
            </w:pPr>
            <w:r>
              <w:t>Idle</w:t>
            </w:r>
          </w:p>
          <w:p w14:paraId="79BC8FA3" w14:textId="77777777" w:rsidR="009A0855" w:rsidRDefault="009A0855" w:rsidP="009A0855">
            <w:pPr>
              <w:jc w:val="center"/>
            </w:pPr>
            <w:r>
              <w:t>Walk</w:t>
            </w:r>
          </w:p>
          <w:p w14:paraId="51DF47EA" w14:textId="77777777" w:rsidR="009A0855" w:rsidRDefault="009A0855" w:rsidP="009A0855">
            <w:pPr>
              <w:jc w:val="center"/>
            </w:pPr>
            <w:r>
              <w:t>Run</w:t>
            </w:r>
          </w:p>
          <w:p w14:paraId="7DD6C4D4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3349FDA4" w14:textId="77777777" w:rsidR="009A0855" w:rsidRDefault="009A0855" w:rsidP="009A0855">
            <w:pPr>
              <w:jc w:val="center"/>
            </w:pPr>
            <w:r>
              <w:t>Hurt</w:t>
            </w:r>
          </w:p>
          <w:p w14:paraId="22688F0F" w14:textId="38944389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9" w:type="dxa"/>
            <w:vAlign w:val="center"/>
          </w:tcPr>
          <w:p w14:paraId="2044EED8" w14:textId="33DFB08D" w:rsidR="009A0855" w:rsidRDefault="009A0855" w:rsidP="009A0855">
            <w:pPr>
              <w:jc w:val="center"/>
              <w:rPr>
                <w:noProof/>
              </w:rPr>
            </w:pPr>
          </w:p>
        </w:tc>
      </w:tr>
    </w:tbl>
    <w:p w14:paraId="51AF4E77" w14:textId="77777777" w:rsidR="002F4E22" w:rsidRDefault="002F4E22"/>
    <w:sectPr w:rsidR="002F4E22" w:rsidSect="006562A3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3938F" w14:textId="77777777" w:rsidR="00594AE8" w:rsidRDefault="00594AE8" w:rsidP="00193069">
      <w:pPr>
        <w:spacing w:after="0" w:line="240" w:lineRule="auto"/>
      </w:pPr>
      <w:r>
        <w:separator/>
      </w:r>
    </w:p>
  </w:endnote>
  <w:endnote w:type="continuationSeparator" w:id="0">
    <w:p w14:paraId="1C5987F9" w14:textId="77777777" w:rsidR="00594AE8" w:rsidRDefault="00594AE8" w:rsidP="001930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F8D18" w14:textId="77777777" w:rsidR="00594AE8" w:rsidRDefault="00594AE8" w:rsidP="00193069">
      <w:pPr>
        <w:spacing w:after="0" w:line="240" w:lineRule="auto"/>
      </w:pPr>
      <w:r>
        <w:separator/>
      </w:r>
    </w:p>
  </w:footnote>
  <w:footnote w:type="continuationSeparator" w:id="0">
    <w:p w14:paraId="03CEAB9E" w14:textId="77777777" w:rsidR="00594AE8" w:rsidRDefault="00594AE8" w:rsidP="001930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669EC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7391B71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0100E8C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8995C76"/>
    <w:multiLevelType w:val="hybridMultilevel"/>
    <w:tmpl w:val="289405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70" w:hanging="360"/>
      </w:pPr>
    </w:lvl>
    <w:lvl w:ilvl="2" w:tplc="1009001B">
      <w:start w:val="1"/>
      <w:numFmt w:val="lowerRoman"/>
      <w:lvlText w:val="%3."/>
      <w:lvlJc w:val="right"/>
      <w:pPr>
        <w:ind w:left="1315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7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jcwMrQwtTQwMLdQ0lEKTi0uzszPAykwrQUAVNXeBiwAAAA="/>
  </w:docVars>
  <w:rsids>
    <w:rsidRoot w:val="006562A3"/>
    <w:rsid w:val="00015B41"/>
    <w:rsid w:val="00024250"/>
    <w:rsid w:val="00034627"/>
    <w:rsid w:val="00061A4F"/>
    <w:rsid w:val="000B63D9"/>
    <w:rsid w:val="000C5ED7"/>
    <w:rsid w:val="000F7502"/>
    <w:rsid w:val="001301C0"/>
    <w:rsid w:val="00142601"/>
    <w:rsid w:val="0016294C"/>
    <w:rsid w:val="00177E04"/>
    <w:rsid w:val="00193069"/>
    <w:rsid w:val="001A281D"/>
    <w:rsid w:val="001B46A1"/>
    <w:rsid w:val="002127E0"/>
    <w:rsid w:val="00223BD0"/>
    <w:rsid w:val="0022588D"/>
    <w:rsid w:val="00235ED8"/>
    <w:rsid w:val="002501DA"/>
    <w:rsid w:val="00260AC8"/>
    <w:rsid w:val="00274700"/>
    <w:rsid w:val="002F4E22"/>
    <w:rsid w:val="00310654"/>
    <w:rsid w:val="00317C68"/>
    <w:rsid w:val="00324360"/>
    <w:rsid w:val="0032725C"/>
    <w:rsid w:val="00327EE8"/>
    <w:rsid w:val="00334BE6"/>
    <w:rsid w:val="00342C8F"/>
    <w:rsid w:val="003E1EC0"/>
    <w:rsid w:val="00403F1E"/>
    <w:rsid w:val="004510AC"/>
    <w:rsid w:val="00472335"/>
    <w:rsid w:val="00492910"/>
    <w:rsid w:val="004B2695"/>
    <w:rsid w:val="004B6062"/>
    <w:rsid w:val="004C7C97"/>
    <w:rsid w:val="004E2CE0"/>
    <w:rsid w:val="00514D8D"/>
    <w:rsid w:val="00545300"/>
    <w:rsid w:val="00575626"/>
    <w:rsid w:val="005936A0"/>
    <w:rsid w:val="00594AE8"/>
    <w:rsid w:val="005C631D"/>
    <w:rsid w:val="005D0633"/>
    <w:rsid w:val="005E60BC"/>
    <w:rsid w:val="006562A3"/>
    <w:rsid w:val="006A2D6E"/>
    <w:rsid w:val="006C406A"/>
    <w:rsid w:val="006E6681"/>
    <w:rsid w:val="006F1984"/>
    <w:rsid w:val="007119CD"/>
    <w:rsid w:val="00716BFC"/>
    <w:rsid w:val="00785B3D"/>
    <w:rsid w:val="00787582"/>
    <w:rsid w:val="007B4299"/>
    <w:rsid w:val="007D62ED"/>
    <w:rsid w:val="0081590B"/>
    <w:rsid w:val="00824BAB"/>
    <w:rsid w:val="00881EBA"/>
    <w:rsid w:val="008C5879"/>
    <w:rsid w:val="00906AD0"/>
    <w:rsid w:val="009232C2"/>
    <w:rsid w:val="00927960"/>
    <w:rsid w:val="009466B9"/>
    <w:rsid w:val="00965A9D"/>
    <w:rsid w:val="00967E4A"/>
    <w:rsid w:val="00982276"/>
    <w:rsid w:val="009A0855"/>
    <w:rsid w:val="009E2F68"/>
    <w:rsid w:val="009E4FBE"/>
    <w:rsid w:val="009E5AEA"/>
    <w:rsid w:val="009F48E2"/>
    <w:rsid w:val="00A1002D"/>
    <w:rsid w:val="00A44356"/>
    <w:rsid w:val="00A51D60"/>
    <w:rsid w:val="00A970C9"/>
    <w:rsid w:val="00AA6EEA"/>
    <w:rsid w:val="00AD0146"/>
    <w:rsid w:val="00AE1BE0"/>
    <w:rsid w:val="00B568B2"/>
    <w:rsid w:val="00B72289"/>
    <w:rsid w:val="00BA5446"/>
    <w:rsid w:val="00BB22AE"/>
    <w:rsid w:val="00BB5D6E"/>
    <w:rsid w:val="00BD55C2"/>
    <w:rsid w:val="00C238B0"/>
    <w:rsid w:val="00C362AB"/>
    <w:rsid w:val="00C4119A"/>
    <w:rsid w:val="00C703F1"/>
    <w:rsid w:val="00C70DDD"/>
    <w:rsid w:val="00C8009D"/>
    <w:rsid w:val="00D14EFD"/>
    <w:rsid w:val="00D167A3"/>
    <w:rsid w:val="00D21483"/>
    <w:rsid w:val="00D27248"/>
    <w:rsid w:val="00D40DF8"/>
    <w:rsid w:val="00D50D96"/>
    <w:rsid w:val="00D70E32"/>
    <w:rsid w:val="00D730FF"/>
    <w:rsid w:val="00D83A38"/>
    <w:rsid w:val="00D92E1C"/>
    <w:rsid w:val="00DA4F7E"/>
    <w:rsid w:val="00DB3DE2"/>
    <w:rsid w:val="00DB6F45"/>
    <w:rsid w:val="00E163A7"/>
    <w:rsid w:val="00E21A92"/>
    <w:rsid w:val="00E30674"/>
    <w:rsid w:val="00E53384"/>
    <w:rsid w:val="00E9637D"/>
    <w:rsid w:val="00ED0D05"/>
    <w:rsid w:val="00ED6EEB"/>
    <w:rsid w:val="00EF1B84"/>
    <w:rsid w:val="00F064E3"/>
    <w:rsid w:val="00F210A0"/>
    <w:rsid w:val="00F23421"/>
    <w:rsid w:val="00F24763"/>
    <w:rsid w:val="00FF0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4FDBB62"/>
  <w14:defaultImageDpi w14:val="32767"/>
  <w15:chartTrackingRefBased/>
  <w15:docId w15:val="{D5CFC2B8-AFCF-4DAE-A451-D320D3A64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D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raightLine">
    <w:name w:val="StraightLine"/>
    <w:basedOn w:val="Normal"/>
    <w:link w:val="StraightLineChar"/>
    <w:qFormat/>
    <w:rsid w:val="007D62ED"/>
    <w:pPr>
      <w:pBdr>
        <w:bottom w:val="single" w:sz="18" w:space="1" w:color="000000" w:themeColor="text1"/>
      </w:pBdr>
      <w:spacing w:after="0" w:line="240" w:lineRule="auto"/>
    </w:pPr>
  </w:style>
  <w:style w:type="character" w:customStyle="1" w:styleId="StraightLineChar">
    <w:name w:val="StraightLine Char"/>
    <w:basedOn w:val="DefaultParagraphFont"/>
    <w:link w:val="StraightLine"/>
    <w:rsid w:val="007D62ED"/>
  </w:style>
  <w:style w:type="table" w:styleId="TableGrid">
    <w:name w:val="Table Grid"/>
    <w:basedOn w:val="TableNormal"/>
    <w:uiPriority w:val="39"/>
    <w:rsid w:val="006562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562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930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3069"/>
  </w:style>
  <w:style w:type="paragraph" w:styleId="Footer">
    <w:name w:val="footer"/>
    <w:basedOn w:val="Normal"/>
    <w:link w:val="FooterChar"/>
    <w:uiPriority w:val="99"/>
    <w:unhideWhenUsed/>
    <w:rsid w:val="001930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30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26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3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seo Yang</dc:creator>
  <cp:keywords/>
  <dc:description/>
  <cp:lastModifiedBy>Junseo Yang</cp:lastModifiedBy>
  <cp:revision>105</cp:revision>
  <dcterms:created xsi:type="dcterms:W3CDTF">2021-11-29T03:46:00Z</dcterms:created>
  <dcterms:modified xsi:type="dcterms:W3CDTF">2021-11-30T13:51:00Z</dcterms:modified>
</cp:coreProperties>
</file>